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9FDD155" w14:textId="0D41759F" w:rsidR="002B1259" w:rsidRPr="002B1259" w:rsidRDefault="00356613" w:rsidP="002B1259">
      <w:pPr>
        <w:pStyle w:val="a4"/>
      </w:pPr>
      <w:r>
        <w:t>Θέματα προετοιμασίας για τις εξετάσεις εργαστηρίου στο μάθημα «Κατανεμημένα και Παράλληλα Συστήματα»</w:t>
      </w:r>
    </w:p>
    <w:p w14:paraId="2CF84EE2" w14:textId="7A208BB6" w:rsidR="00356613" w:rsidRDefault="00356613"/>
    <w:p w14:paraId="4D9CC193" w14:textId="055864D2" w:rsidR="00356613" w:rsidRPr="00824F43" w:rsidRDefault="00356613" w:rsidP="002B1259">
      <w:pPr>
        <w:pStyle w:val="1"/>
      </w:pPr>
      <w:r w:rsidRPr="002B1259">
        <w:t>P</w:t>
      </w:r>
      <w:r w:rsidR="002B1259">
        <w:rPr>
          <w:lang w:val="en-US"/>
        </w:rPr>
        <w:t>T</w:t>
      </w:r>
      <w:proofErr w:type="spellStart"/>
      <w:r w:rsidRPr="002B1259">
        <w:t>hread</w:t>
      </w:r>
      <w:proofErr w:type="spellEnd"/>
      <w:r w:rsidR="002B1259">
        <w:rPr>
          <w:lang w:val="en-US"/>
        </w:rPr>
        <w:t>s</w:t>
      </w:r>
    </w:p>
    <w:p w14:paraId="3F979F12" w14:textId="32BA3753" w:rsidR="00356613" w:rsidRDefault="00FF6A36" w:rsidP="00FF6A36">
      <w:pPr>
        <w:pStyle w:val="2"/>
      </w:pPr>
      <w:r>
        <w:t>Θέμα 1</w:t>
      </w:r>
    </w:p>
    <w:p w14:paraId="525ABBF2" w14:textId="6ABBC16C" w:rsidR="00FF6A36" w:rsidRDefault="00FF6A36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 xml:space="preserve">που </w:t>
      </w:r>
      <w:r w:rsidR="00FE2031">
        <w:t xml:space="preserve">να υπολογίζει τη μεγαλύτερη τιμή </w:t>
      </w:r>
      <w:r w:rsidR="00FE2031">
        <w:t xml:space="preserve">στον πίνακα </w:t>
      </w:r>
      <w:r w:rsidR="00FE2031" w:rsidRPr="00FE2031">
        <w:t>{23, 11, 18, 90, 16, 22, 34, 52, 19, 41, 88, 72}</w:t>
      </w:r>
      <w:r w:rsidR="00FE2031">
        <w:t xml:space="preserve"> χρησιμοποιώντας 4 νήματα </w:t>
      </w:r>
      <w:proofErr w:type="spellStart"/>
      <w:r>
        <w:rPr>
          <w:lang w:val="en-US"/>
        </w:rPr>
        <w:t>pThreads</w:t>
      </w:r>
      <w:proofErr w:type="spellEnd"/>
      <w:r w:rsidR="00FE2031">
        <w:t>.</w:t>
      </w:r>
      <w:r w:rsidRPr="00FF6A36">
        <w:t xml:space="preserve"> </w:t>
      </w:r>
      <w:r w:rsidR="00FE2031">
        <w:t xml:space="preserve">Το πρώτο νήμα να υπολογίζει το μέγιστο από τις 3 πρώτες τιμές, το δεύτερο νήμα από τις 3 επόμενες </w:t>
      </w:r>
      <w:proofErr w:type="spellStart"/>
      <w:r w:rsidR="00FE2031">
        <w:t>κ.ο.κ.</w:t>
      </w:r>
      <w:proofErr w:type="spellEnd"/>
      <w:r w:rsidR="00FE2031">
        <w:t xml:space="preserve"> Το κύριο νήμα να λαμβάνει τα αποτελέσματα, να υπολογίζει το συνολικό μέγιστο και να το εμφανίζει. </w:t>
      </w:r>
      <w:r>
        <w:t>Γράψτε τις εντολές μεταγλώττισης και εκτέλεσης του προγράμματος.</w:t>
      </w:r>
    </w:p>
    <w:p w14:paraId="28B22CB2" w14:textId="008FCFEC" w:rsidR="00FF6A36" w:rsidRDefault="00FE2031" w:rsidP="00FF6A36">
      <w:pPr>
        <w:jc w:val="both"/>
      </w:pPr>
      <w:r>
        <w:t xml:space="preserve">Λύση: </w:t>
      </w:r>
    </w:p>
    <w:p w14:paraId="28285020" w14:textId="77777777" w:rsidR="00FE2031" w:rsidRDefault="00FE2031" w:rsidP="00FF6A36">
      <w:pPr>
        <w:jc w:val="both"/>
      </w:pPr>
    </w:p>
    <w:p w14:paraId="25D2224B" w14:textId="3CD7A951" w:rsidR="00FF6A36" w:rsidRPr="00FF6A36" w:rsidRDefault="00FF6A36" w:rsidP="00FF6A36">
      <w:pPr>
        <w:pStyle w:val="2"/>
      </w:pPr>
      <w:bookmarkStart w:id="0" w:name="_GoBack"/>
      <w:bookmarkEnd w:id="0"/>
      <w:r>
        <w:t>Θέμα 2</w:t>
      </w:r>
    </w:p>
    <w:p w14:paraId="3B1028AE" w14:textId="1F4EF030" w:rsidR="00FF6A36" w:rsidRDefault="00FF6A36" w:rsidP="00FF6A36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FF6A36">
        <w:t xml:space="preserve"> </w:t>
      </w:r>
      <w:r>
        <w:t xml:space="preserve">που να δημιουργεί έναν πίνακα με 1.000.000 ακέραιες τιμές στο διάστημα [0,99] και να χρησιμοποιεί 10 νήματα </w:t>
      </w:r>
      <w:proofErr w:type="spellStart"/>
      <w:r>
        <w:rPr>
          <w:lang w:val="en-US"/>
        </w:rPr>
        <w:t>pThreads</w:t>
      </w:r>
      <w:proofErr w:type="spellEnd"/>
      <w:r w:rsidRPr="00FF6A36">
        <w:t xml:space="preserve"> </w:t>
      </w:r>
      <w:r>
        <w:t>έτσι ώστε να υπολογίσει τον πίνακα συχνοτήτων για τις τιμές του πίνακα.</w:t>
      </w:r>
      <w:r w:rsidRPr="00FF6A36">
        <w:t xml:space="preserve"> </w:t>
      </w:r>
      <w:r>
        <w:t>Γράψτε τις εντολές μεταγλώττισης και εκτέλεσης του προγράμματος.</w:t>
      </w:r>
    </w:p>
    <w:p w14:paraId="429259A5" w14:textId="5A318F4C" w:rsidR="00FF6A36" w:rsidRPr="00FF6A36" w:rsidRDefault="00FF6A36" w:rsidP="00FF6A36">
      <w:pPr>
        <w:jc w:val="both"/>
        <w:rPr>
          <w:lang w:val="en-US"/>
        </w:rPr>
      </w:pPr>
      <w:r>
        <w:t xml:space="preserve">Λύση: </w:t>
      </w:r>
    </w:p>
    <w:p w14:paraId="2CE9382E" w14:textId="33B4D305" w:rsidR="00FF6A36" w:rsidRPr="00FF6A36" w:rsidRDefault="00FF6A36" w:rsidP="00FF6A36">
      <w:pPr>
        <w:jc w:val="both"/>
      </w:pPr>
    </w:p>
    <w:p w14:paraId="3B8B777C" w14:textId="51C526B8" w:rsidR="00356613" w:rsidRPr="00824F43" w:rsidRDefault="00356613" w:rsidP="002B1259">
      <w:pPr>
        <w:pStyle w:val="1"/>
      </w:pPr>
      <w:r>
        <w:rPr>
          <w:lang w:val="en-US"/>
        </w:rPr>
        <w:t>OpenMP</w:t>
      </w:r>
    </w:p>
    <w:p w14:paraId="5CD0695D" w14:textId="0EB70B3E" w:rsidR="00356613" w:rsidRPr="00356613" w:rsidRDefault="00356613" w:rsidP="002B1259">
      <w:pPr>
        <w:pStyle w:val="2"/>
      </w:pPr>
      <w:r>
        <w:t>Θέμα 1</w:t>
      </w:r>
    </w:p>
    <w:p w14:paraId="136B5476" w14:textId="6570C454" w:rsidR="00356613" w:rsidRDefault="00356613" w:rsidP="00A51C6B">
      <w:pPr>
        <w:jc w:val="both"/>
      </w:pPr>
      <w:r>
        <w:t xml:space="preserve">Γράψτε ένα πρόγραμμα </w:t>
      </w:r>
      <w:r w:rsidR="00824F43">
        <w:t xml:space="preserve">σε </w:t>
      </w:r>
      <w:r w:rsidR="00824F43">
        <w:rPr>
          <w:lang w:val="en-US"/>
        </w:rPr>
        <w:t>C</w:t>
      </w:r>
      <w:r w:rsidR="00824F43" w:rsidRPr="00824F43">
        <w:t xml:space="preserve"> </w:t>
      </w:r>
      <w:r w:rsidR="00824F43">
        <w:t xml:space="preserve">που χρησιμοποιώντας το </w:t>
      </w:r>
      <w:r>
        <w:rPr>
          <w:lang w:val="en-US"/>
        </w:rPr>
        <w:t>OpenMP</w:t>
      </w:r>
      <w:r>
        <w:t xml:space="preserve"> να δημιουργεί 4 νήματα και να εμφανίζει τ</w:t>
      </w:r>
      <w:r w:rsidR="00824F43">
        <w:t>α ακόλουθα μηνύματα:</w:t>
      </w:r>
    </w:p>
    <w:p w14:paraId="184B2012" w14:textId="78F43FF8" w:rsidR="00356613" w:rsidRDefault="00356613" w:rsidP="00356613">
      <w:pPr>
        <w:pStyle w:val="a3"/>
        <w:numPr>
          <w:ilvl w:val="0"/>
          <w:numId w:val="1"/>
        </w:numPr>
      </w:pPr>
      <w:r>
        <w:t xml:space="preserve">Το νήμα 0 να εμφανίζει το μήνυμα </w:t>
      </w:r>
      <w:r w:rsidRPr="00356613">
        <w:t>“</w:t>
      </w:r>
      <w:r w:rsidRPr="00356613">
        <w:rPr>
          <w:lang w:val="en-US"/>
        </w:rPr>
        <w:t>Hello</w:t>
      </w:r>
      <w:r w:rsidRPr="00356613">
        <w:t>”.</w:t>
      </w:r>
    </w:p>
    <w:p w14:paraId="3646B76E" w14:textId="5C2EDAF4" w:rsidR="00356613" w:rsidRP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1</w:t>
      </w:r>
      <w:r>
        <w:t xml:space="preserve"> να εμφανίζει το μήνυμα </w:t>
      </w:r>
      <w:r w:rsidRPr="00356613">
        <w:t>“</w:t>
      </w:r>
      <w:r w:rsidRPr="00356613">
        <w:rPr>
          <w:lang w:val="en-US"/>
        </w:rPr>
        <w:t>H</w:t>
      </w:r>
      <w:r w:rsidRPr="00356613">
        <w:rPr>
          <w:lang w:val="en-US"/>
        </w:rPr>
        <w:t>i</w:t>
      </w:r>
      <w:r w:rsidRPr="00356613">
        <w:t>”.</w:t>
      </w:r>
    </w:p>
    <w:p w14:paraId="51F7B9F2" w14:textId="21AF0F93" w:rsidR="00356613" w:rsidRP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2</w:t>
      </w:r>
      <w:r>
        <w:t xml:space="preserve"> να εμφανίζει το μήνυμα </w:t>
      </w:r>
      <w:r w:rsidRPr="00356613">
        <w:t>“</w:t>
      </w:r>
      <w:proofErr w:type="spellStart"/>
      <w:r w:rsidRPr="00356613">
        <w:rPr>
          <w:lang w:val="en-US"/>
        </w:rPr>
        <w:t>Geia</w:t>
      </w:r>
      <w:proofErr w:type="spellEnd"/>
      <w:r w:rsidRPr="00356613">
        <w:t>”.</w:t>
      </w:r>
    </w:p>
    <w:p w14:paraId="27A56197" w14:textId="0C26F67A" w:rsidR="00356613" w:rsidRDefault="00356613" w:rsidP="00356613">
      <w:pPr>
        <w:pStyle w:val="a3"/>
        <w:numPr>
          <w:ilvl w:val="0"/>
          <w:numId w:val="1"/>
        </w:numPr>
      </w:pPr>
      <w:r>
        <w:t xml:space="preserve">Το νήμα </w:t>
      </w:r>
      <w:r w:rsidRPr="00356613">
        <w:t>3</w:t>
      </w:r>
      <w:r>
        <w:t xml:space="preserve"> να εμφανίζει το μήνυμα </w:t>
      </w:r>
      <w:r w:rsidRPr="00356613">
        <w:t>“</w:t>
      </w:r>
      <w:r w:rsidRPr="00356613">
        <w:rPr>
          <w:lang w:val="en-US"/>
        </w:rPr>
        <w:t>Hallo</w:t>
      </w:r>
      <w:r w:rsidRPr="00356613">
        <w:t>”.</w:t>
      </w:r>
    </w:p>
    <w:p w14:paraId="4DCA60FD" w14:textId="28D81CFD" w:rsidR="00A51C6B" w:rsidRDefault="00A51C6B" w:rsidP="00A51C6B">
      <w:r>
        <w:t>Γράψτε τις εντολές μεταγλώττισης και εκτέλεσης του προγράμματος.</w:t>
      </w:r>
    </w:p>
    <w:p w14:paraId="14377584" w14:textId="2E39120C" w:rsidR="00356613" w:rsidRDefault="002B1259" w:rsidP="00356613">
      <w:r>
        <w:t xml:space="preserve">Λύση: </w:t>
      </w:r>
      <w:hyperlink r:id="rId5" w:history="1">
        <w:r w:rsidR="00C168FB">
          <w:rPr>
            <w:rStyle w:val="-"/>
          </w:rPr>
          <w:t>https://github.com/chgogos/ceteiep_pdc/blob/master/exams_preparation/prepare_omp01.c</w:t>
        </w:r>
      </w:hyperlink>
    </w:p>
    <w:p w14:paraId="1B8EFAEF" w14:textId="1D7EFEAD" w:rsidR="00356613" w:rsidRPr="00824F43" w:rsidRDefault="00356613" w:rsidP="002B1259">
      <w:pPr>
        <w:pStyle w:val="2"/>
        <w:rPr>
          <w:lang w:val="en-US"/>
        </w:rPr>
      </w:pPr>
      <w:r>
        <w:t>Θέμα 2</w:t>
      </w:r>
    </w:p>
    <w:p w14:paraId="7989E08A" w14:textId="77777777" w:rsidR="00A51C6B" w:rsidRDefault="00824F43" w:rsidP="00A51C6B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</w:t>
      </w:r>
      <w:r>
        <w:t xml:space="preserve">το </w:t>
      </w:r>
      <w:r>
        <w:rPr>
          <w:lang w:val="en-US"/>
        </w:rPr>
        <w:t>OpenMP</w:t>
      </w:r>
      <w:r>
        <w:t xml:space="preserve"> να πραγματοποιεί τα ακόλουθα. Ν</w:t>
      </w:r>
      <w:r w:rsidR="00356613">
        <w:t xml:space="preserve">α δέχεται ως όρισμα γραμμής εντολών έναν ακέραιο αριθμό </w:t>
      </w:r>
      <w:r w:rsidR="00356613">
        <w:rPr>
          <w:lang w:val="en-US"/>
        </w:rPr>
        <w:t>x</w:t>
      </w:r>
      <w:r w:rsidR="00356613">
        <w:t xml:space="preserve"> και να εμφανίζει το άθροισμα των ριζών όλων των ακεραίων αριθμών από το 1 μέχρι </w:t>
      </w:r>
      <w:r>
        <w:t xml:space="preserve">και </w:t>
      </w:r>
      <w:r w:rsidR="00356613">
        <w:t xml:space="preserve">το </w:t>
      </w:r>
      <w:r w:rsidR="00356613">
        <w:rPr>
          <w:lang w:val="en-US"/>
        </w:rPr>
        <w:t>x</w:t>
      </w:r>
      <w:r w:rsidR="002B1259">
        <w:t>, χρησιμοποιώντας 2 νήματα</w:t>
      </w:r>
      <w:r w:rsidR="00356613" w:rsidRPr="00356613">
        <w:t>.</w:t>
      </w:r>
      <w:r w:rsidR="00A51C6B">
        <w:t xml:space="preserve"> </w:t>
      </w:r>
      <w:r w:rsidR="00A51C6B">
        <w:t>Γράψτε τις εντολές μεταγλώττισης και εκτέλεσης του προγράμματος.</w:t>
      </w:r>
    </w:p>
    <w:p w14:paraId="4D46F58B" w14:textId="6BB2A4F8" w:rsidR="00356613" w:rsidRPr="00C168FB" w:rsidRDefault="002B1259">
      <w:r>
        <w:t>Λύση:</w:t>
      </w:r>
      <w:r w:rsidR="00C168FB" w:rsidRPr="00C168FB">
        <w:t xml:space="preserve"> </w:t>
      </w:r>
      <w:hyperlink r:id="rId6" w:history="1">
        <w:r w:rsidR="00C168FB">
          <w:rPr>
            <w:rStyle w:val="-"/>
          </w:rPr>
          <w:t>https://github.com/chgogos/ceteiep_pdc/blob/master/exams_preparation/prepare_omp02.c</w:t>
        </w:r>
      </w:hyperlink>
    </w:p>
    <w:p w14:paraId="04BDF35C" w14:textId="20EB154C" w:rsidR="00356613" w:rsidRDefault="00356613" w:rsidP="002B1259">
      <w:pPr>
        <w:pStyle w:val="2"/>
      </w:pPr>
      <w:r>
        <w:t>Θέμα 3</w:t>
      </w:r>
    </w:p>
    <w:p w14:paraId="759CC51F" w14:textId="4E7419A5" w:rsidR="00356613" w:rsidRDefault="00824F43" w:rsidP="00A51C6B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OpenMP</w:t>
      </w:r>
      <w:r>
        <w:t xml:space="preserve"> </w:t>
      </w:r>
      <w:r w:rsidR="00356613">
        <w:t xml:space="preserve">να γεμίζει έναν πίνακα με 1.000.000 τυχαίες ακέραιες τιμές </w:t>
      </w:r>
      <w:r w:rsidR="002B1259">
        <w:t>από το 1 μέχρι και το 5 και να εμφανίζει τον πίνακα συχνοτήτων, Οι υπολογισμοί να πραγματοποιηθούν μοιράζοντας την εργασία σε 2 νήματα.</w:t>
      </w:r>
      <w:r w:rsidR="00A51C6B">
        <w:t xml:space="preserve"> </w:t>
      </w:r>
      <w:r w:rsidR="00A51C6B">
        <w:t>Γράψτε τις εντολές μεταγλώττισης και εκτέλεσης του προγράμματος.</w:t>
      </w:r>
    </w:p>
    <w:p w14:paraId="1E0A08D2" w14:textId="5F9F1B59" w:rsidR="002B1259" w:rsidRPr="00C168FB" w:rsidRDefault="002B1259">
      <w:r>
        <w:lastRenderedPageBreak/>
        <w:t xml:space="preserve">Λύση: </w:t>
      </w:r>
      <w:hyperlink r:id="rId7" w:history="1">
        <w:r w:rsidR="00C168FB">
          <w:rPr>
            <w:rStyle w:val="-"/>
          </w:rPr>
          <w:t>https://github.com/chgogos/ceteiep_pdc/blob/master/exams_preparation/prepare_omp03.c</w:t>
        </w:r>
      </w:hyperlink>
    </w:p>
    <w:p w14:paraId="6BC83184" w14:textId="798CCCC1" w:rsidR="00356613" w:rsidRDefault="00356613" w:rsidP="002B1259">
      <w:pPr>
        <w:pStyle w:val="1"/>
        <w:rPr>
          <w:lang w:val="en-US"/>
        </w:rPr>
      </w:pPr>
      <w:r>
        <w:rPr>
          <w:lang w:val="en-US"/>
        </w:rPr>
        <w:t>MPI</w:t>
      </w:r>
    </w:p>
    <w:p w14:paraId="29980638" w14:textId="60EA50A0" w:rsidR="00824F43" w:rsidRPr="00824F43" w:rsidRDefault="00824F43" w:rsidP="00824F43">
      <w:pPr>
        <w:pStyle w:val="2"/>
      </w:pPr>
      <w:r>
        <w:t>Θέμα 1</w:t>
      </w:r>
    </w:p>
    <w:p w14:paraId="21389543" w14:textId="77777777" w:rsidR="00A51C6B" w:rsidRDefault="00824F43" w:rsidP="00A51C6B">
      <w:pPr>
        <w:jc w:val="both"/>
      </w:pPr>
      <w:r>
        <w:t>Γράψτε ένα πρόγραμμα</w:t>
      </w:r>
      <w:r w:rsidRPr="00824F43">
        <w:t xml:space="preserve"> </w:t>
      </w:r>
      <w:r>
        <w:t xml:space="preserve">σε </w:t>
      </w:r>
      <w:r>
        <w:rPr>
          <w:lang w:val="en-US"/>
        </w:rPr>
        <w:t>C</w:t>
      </w:r>
      <w:r w:rsidRPr="00824F43">
        <w:t xml:space="preserve"> </w:t>
      </w:r>
      <w:r>
        <w:t xml:space="preserve">που χρησιμοποιώντας το </w:t>
      </w:r>
      <w:r>
        <w:rPr>
          <w:lang w:val="en-US"/>
        </w:rPr>
        <w:t>MPI</w:t>
      </w:r>
      <w:r w:rsidRPr="00824F43">
        <w:t xml:space="preserve"> </w:t>
      </w:r>
      <w:r>
        <w:t>να δημιουργεί δύο διεργασίες και η πρώτη διεργασία να στέλνει τον αριθμό 42 στη δεύτερη η οποία και θα τον εμφανίζει.</w:t>
      </w:r>
      <w:r w:rsidR="00A51C6B">
        <w:t xml:space="preserve"> </w:t>
      </w:r>
      <w:r w:rsidR="00A51C6B">
        <w:t>Γράψτε τις εντολές μεταγλώττισης και εκτέλεσης του προγράμματος.</w:t>
      </w:r>
      <w:r w:rsidR="00A51C6B">
        <w:t xml:space="preserve"> </w:t>
      </w:r>
      <w:r w:rsidR="00A51C6B">
        <w:t>Γράψτε τις εντολές μεταγλώττισης και εκτέλεσης του προγράμματος.</w:t>
      </w:r>
    </w:p>
    <w:p w14:paraId="385CB952" w14:textId="66DCE165" w:rsidR="00824F43" w:rsidRDefault="00824F43" w:rsidP="000D7837">
      <w:r>
        <w:t xml:space="preserve">Λύση: </w:t>
      </w:r>
      <w:hyperlink r:id="rId8" w:history="1">
        <w:r w:rsidR="00FA3580">
          <w:rPr>
            <w:rStyle w:val="-"/>
          </w:rPr>
          <w:t>https://github.com/chgogos/ceteiep_pdc/blob/master/exams_preparation/prepare_mpi01.c</w:t>
        </w:r>
      </w:hyperlink>
    </w:p>
    <w:p w14:paraId="5F00CC11" w14:textId="0977E307" w:rsidR="00824F43" w:rsidRDefault="00824F43" w:rsidP="00A51C6B">
      <w:pPr>
        <w:pStyle w:val="2"/>
      </w:pPr>
      <w:r>
        <w:t>Θέμα 2</w:t>
      </w:r>
    </w:p>
    <w:p w14:paraId="3555EEB4" w14:textId="77777777" w:rsidR="00A26C7A" w:rsidRDefault="00A51C6B" w:rsidP="00A26C7A">
      <w:pPr>
        <w:jc w:val="both"/>
      </w:pPr>
      <w:r>
        <w:t xml:space="preserve">Γράψτε ένα πρόγραμμα σε </w:t>
      </w:r>
      <w:r>
        <w:rPr>
          <w:lang w:val="en-US"/>
        </w:rPr>
        <w:t>C</w:t>
      </w:r>
      <w:r w:rsidRPr="00A51C6B">
        <w:t xml:space="preserve"> </w:t>
      </w:r>
      <w:r>
        <w:t xml:space="preserve">που χρησιμοποιώντας το </w:t>
      </w:r>
      <w:r>
        <w:rPr>
          <w:lang w:val="en-US"/>
        </w:rPr>
        <w:t>MPI</w:t>
      </w:r>
      <w:r w:rsidRPr="00A51C6B">
        <w:t xml:space="preserve"> </w:t>
      </w:r>
      <w:r>
        <w:t xml:space="preserve">να δημιουργεί 7 διεργασίες. Οι διεργασίες με αριθμούς από το 1 μέχρι και το 6 να υπολογίζουν το άθροισμα των ακεραίων από το 1 μέχρι την τιμή που βρίσκεται στην θέση του πίνακα </w:t>
      </w:r>
      <w:r w:rsidRPr="00A51C6B">
        <w:t>{50, 45, 33, 17, 19, 28}</w:t>
      </w:r>
      <w:r>
        <w:t xml:space="preserve"> που υποδηλώνεται από τον αριθμό της διεργασίας (π.χ. η διεργασία 1 θα πρέπει να υπολογίζει το άθροισμα από το 1 μέχρι και το 50, η διεργασία 2 </w:t>
      </w:r>
      <w:r>
        <w:t>θα πρέπει να υπολογίζει</w:t>
      </w:r>
      <w:r>
        <w:t xml:space="preserve"> το άθροισμα από το 1 μέχρι το 45, </w:t>
      </w:r>
      <w:proofErr w:type="spellStart"/>
      <w:r>
        <w:t>κ.ο.κ.</w:t>
      </w:r>
      <w:proofErr w:type="spellEnd"/>
      <w:r>
        <w:t>). Τα αποτελέσματα να αποστέλλονται στη διεργασία 0 η οποία θα τα αθροίζει και θα εμφανίζει το τελικό αποτέλεσμα.</w:t>
      </w:r>
      <w:r w:rsidR="00A26C7A">
        <w:t xml:space="preserve"> </w:t>
      </w:r>
      <w:r w:rsidR="00A26C7A">
        <w:t>Γράψτε τις εντολές μεταγλώττισης και εκτέλεσης του προγράμματος.</w:t>
      </w:r>
    </w:p>
    <w:p w14:paraId="465D7EF9" w14:textId="3CDE5CFE" w:rsidR="00A26C7A" w:rsidRPr="00FA3580" w:rsidRDefault="00A51C6B" w:rsidP="00A51C6B">
      <w:pPr>
        <w:jc w:val="both"/>
      </w:pPr>
      <w:r>
        <w:t>Λύση:</w:t>
      </w:r>
      <w:r w:rsidR="00FA3580" w:rsidRPr="00FA3580">
        <w:t xml:space="preserve"> </w:t>
      </w:r>
      <w:hyperlink r:id="rId9" w:history="1">
        <w:r w:rsidR="00FA3580">
          <w:rPr>
            <w:rStyle w:val="-"/>
          </w:rPr>
          <w:t>https://github.com/chgogos/ceteiep_pdc/blob/master/exams_preparation/prepare_mpi02.c</w:t>
        </w:r>
      </w:hyperlink>
    </w:p>
    <w:p w14:paraId="396FD65B" w14:textId="77777777" w:rsidR="00A26C7A" w:rsidRDefault="00A26C7A" w:rsidP="00A26C7A">
      <w:pPr>
        <w:pStyle w:val="2"/>
      </w:pPr>
      <w:r>
        <w:t>Θέμα 3</w:t>
      </w:r>
    </w:p>
    <w:p w14:paraId="3B74B1CC" w14:textId="2C5AD427" w:rsidR="00A51C6B" w:rsidRDefault="00A26C7A" w:rsidP="00A26C7A">
      <w:r>
        <w:t xml:space="preserve">Επιλύστε το προηγούμενο θέμα χρησιμοποιώντας τη συνάρτηση </w:t>
      </w:r>
      <w:r>
        <w:rPr>
          <w:lang w:val="en-US"/>
        </w:rPr>
        <w:t>MPI</w:t>
      </w:r>
      <w:r w:rsidRPr="00A26C7A">
        <w:t>_</w:t>
      </w:r>
      <w:r>
        <w:rPr>
          <w:lang w:val="en-US"/>
        </w:rPr>
        <w:t>Reduce</w:t>
      </w:r>
      <w:r w:rsidRPr="00A26C7A">
        <w:t>.</w:t>
      </w:r>
      <w:r w:rsidR="00A51C6B">
        <w:t xml:space="preserve"> </w:t>
      </w:r>
    </w:p>
    <w:p w14:paraId="33899FE7" w14:textId="557EBEC2" w:rsidR="00A26C7A" w:rsidRPr="00FA3580" w:rsidRDefault="00A26C7A" w:rsidP="00A26C7A">
      <w:r>
        <w:t xml:space="preserve">Λύση: </w:t>
      </w:r>
      <w:hyperlink r:id="rId10" w:history="1">
        <w:r w:rsidR="00FA3580">
          <w:rPr>
            <w:rStyle w:val="-"/>
          </w:rPr>
          <w:t>https://github.com/chgogos/ceteiep_pdc/blob/master/exams_preparation/prepare_mpi03.c</w:t>
        </w:r>
      </w:hyperlink>
    </w:p>
    <w:sectPr w:rsidR="00A26C7A" w:rsidRPr="00FA3580" w:rsidSect="0035661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A1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A1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A1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A1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BD3D79"/>
    <w:multiLevelType w:val="hybridMultilevel"/>
    <w:tmpl w:val="F83EFB78"/>
    <w:lvl w:ilvl="0" w:tplc="0408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1tjQxtjAyNjQzNTVV0lEKTi0uzszPAykwrAUAR7jEjCwAAAA="/>
  </w:docVars>
  <w:rsids>
    <w:rsidRoot w:val="007C3CC8"/>
    <w:rsid w:val="000D7837"/>
    <w:rsid w:val="002B1259"/>
    <w:rsid w:val="00356613"/>
    <w:rsid w:val="003D0C42"/>
    <w:rsid w:val="007C3CC8"/>
    <w:rsid w:val="0081666A"/>
    <w:rsid w:val="00824F43"/>
    <w:rsid w:val="00840D76"/>
    <w:rsid w:val="00A26C7A"/>
    <w:rsid w:val="00A51C6B"/>
    <w:rsid w:val="00C168FB"/>
    <w:rsid w:val="00C3728B"/>
    <w:rsid w:val="00EB2CB2"/>
    <w:rsid w:val="00EF6B19"/>
    <w:rsid w:val="00FA3580"/>
    <w:rsid w:val="00FE2031"/>
    <w:rsid w:val="00FF6A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4193D4"/>
  <w15:chartTrackingRefBased/>
  <w15:docId w15:val="{4A4D9A7C-D6E1-414B-A0E1-FC78F30563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Char"/>
    <w:uiPriority w:val="9"/>
    <w:qFormat/>
    <w:rsid w:val="002B125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Char"/>
    <w:uiPriority w:val="9"/>
    <w:unhideWhenUsed/>
    <w:qFormat/>
    <w:rsid w:val="0035661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Char"/>
    <w:uiPriority w:val="9"/>
    <w:unhideWhenUsed/>
    <w:qFormat/>
    <w:rsid w:val="00356613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Char">
    <w:name w:val="Επικεφαλίδα 2 Char"/>
    <w:basedOn w:val="a0"/>
    <w:link w:val="2"/>
    <w:uiPriority w:val="9"/>
    <w:rsid w:val="0035661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3">
    <w:name w:val="List Paragraph"/>
    <w:basedOn w:val="a"/>
    <w:uiPriority w:val="34"/>
    <w:qFormat/>
    <w:rsid w:val="00356613"/>
    <w:pPr>
      <w:ind w:left="720"/>
      <w:contextualSpacing/>
    </w:pPr>
  </w:style>
  <w:style w:type="character" w:customStyle="1" w:styleId="3Char">
    <w:name w:val="Επικεφαλίδα 3 Char"/>
    <w:basedOn w:val="a0"/>
    <w:link w:val="3"/>
    <w:uiPriority w:val="9"/>
    <w:rsid w:val="00356613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1Char">
    <w:name w:val="Επικεφαλίδα 1 Char"/>
    <w:basedOn w:val="a0"/>
    <w:link w:val="1"/>
    <w:uiPriority w:val="9"/>
    <w:rsid w:val="002B125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4">
    <w:name w:val="Title"/>
    <w:basedOn w:val="a"/>
    <w:next w:val="a"/>
    <w:link w:val="Char"/>
    <w:uiPriority w:val="10"/>
    <w:qFormat/>
    <w:rsid w:val="002B1259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Char">
    <w:name w:val="Τίτλος Char"/>
    <w:basedOn w:val="a0"/>
    <w:link w:val="a4"/>
    <w:uiPriority w:val="10"/>
    <w:rsid w:val="002B125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-">
    <w:name w:val="Hyperlink"/>
    <w:basedOn w:val="a0"/>
    <w:uiPriority w:val="99"/>
    <w:semiHidden/>
    <w:unhideWhenUsed/>
    <w:rsid w:val="00C168FB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83634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0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258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462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71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319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hgogos/ceteiep_pdc/blob/master/exams_preparation/prepare_mpi01.c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chgogos/ceteiep_pdc/blob/master/exams_preparation/prepare_omp03.c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chgogos/ceteiep_pdc/blob/master/exams_preparation/prepare_omp02.c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github.com/chgogos/ceteiep_pdc/blob/master/exams_preparation/prepare_omp01.c" TargetMode="External"/><Relationship Id="rId10" Type="http://schemas.openxmlformats.org/officeDocument/2006/relationships/hyperlink" Target="https://github.com/chgogos/ceteiep_pdc/blob/master/exams_preparation/prepare_mpi03.c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chgogos/ceteiep_pdc/blob/master/exams_preparation/prepare_mpi02.c" TargetMode="Externa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633</Words>
  <Characters>3422</Characters>
  <Application>Microsoft Office Word</Application>
  <DocSecurity>0</DocSecurity>
  <Lines>28</Lines>
  <Paragraphs>8</Paragraphs>
  <ScaleCrop>false</ScaleCrop>
  <HeadingPairs>
    <vt:vector size="2" baseType="variant">
      <vt:variant>
        <vt:lpstr>Τίτλο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s Gogos</dc:creator>
  <cp:keywords/>
  <dc:description/>
  <cp:lastModifiedBy>Christos Gogos</cp:lastModifiedBy>
  <cp:revision>4</cp:revision>
  <dcterms:created xsi:type="dcterms:W3CDTF">2019-06-09T07:37:00Z</dcterms:created>
  <dcterms:modified xsi:type="dcterms:W3CDTF">2019-06-09T09:11:00Z</dcterms:modified>
</cp:coreProperties>
</file>